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84C73" w14:textId="2D7B6879" w:rsidR="00DE7638" w:rsidRPr="005A4F6C" w:rsidRDefault="005A4F6C">
      <w:pPr>
        <w:pStyle w:val="Heading2"/>
        <w:rPr>
          <w:sz w:val="36"/>
          <w:szCs w:val="36"/>
        </w:rPr>
      </w:pPr>
      <w:bookmarkStart w:id="0" w:name="use-stormwater-retention-credits"/>
      <w:r w:rsidRPr="005A4F6C">
        <w:rPr>
          <w:sz w:val="36"/>
          <w:szCs w:val="36"/>
        </w:rPr>
        <w:t>Use Stormwater Retention Credits</w:t>
      </w:r>
    </w:p>
    <w:p w14:paraId="3E484C74" w14:textId="77777777" w:rsidR="00DE7638" w:rsidRDefault="005A4F6C">
      <w:pPr>
        <w:pStyle w:val="FirstParagraph"/>
      </w:pPr>
      <w:r>
        <w:t xml:space="preserve">This guide has step-by-step instructions and screenshots to help you create and submit your form to use Stormwater Retention Credits (SRCs) </w:t>
      </w:r>
      <w:r>
        <w:t>to meet an Off-Site Retention Volume (Offv) using DOEE’s Surface and Groundwater System (SGS).</w:t>
      </w:r>
    </w:p>
    <w:p w14:paraId="3E484C75" w14:textId="77777777" w:rsidR="00DE7638" w:rsidRDefault="005A4F6C">
      <w:pPr>
        <w:pStyle w:val="BodyText"/>
      </w:pPr>
      <w:r>
        <w:t xml:space="preserve">Please note that if you are not the site owner/SRC owner, you’ll need to </w:t>
      </w:r>
      <w:hyperlink r:id="rId8">
        <w:r>
          <w:rPr>
            <w:rStyle w:val="Hyperlink"/>
          </w:rPr>
          <w:t>request to be an a</w:t>
        </w:r>
        <w:r>
          <w:rPr>
            <w:rStyle w:val="Hyperlink"/>
          </w:rPr>
          <w:t>gent</w:t>
        </w:r>
      </w:hyperlink>
      <w:r>
        <w:t xml:space="preserve"> of the site owner/SRC owner.</w:t>
      </w:r>
    </w:p>
    <w:p w14:paraId="3E484C76" w14:textId="77777777" w:rsidR="00DE7638" w:rsidRDefault="005A4F6C">
      <w:pPr>
        <w:pStyle w:val="Heading2"/>
      </w:pPr>
      <w:bookmarkStart w:id="1" w:name="create-a-new-use-srcs-form"/>
      <w:bookmarkEnd w:id="0"/>
      <w:r>
        <w:t>Create a New Use SRCs Form</w:t>
      </w:r>
    </w:p>
    <w:p w14:paraId="3E484C77" w14:textId="77777777" w:rsidR="00DE7638" w:rsidRDefault="005A4F6C">
      <w:pPr>
        <w:pStyle w:val="FirstParagraph"/>
      </w:pPr>
      <w:r>
        <w:t xml:space="preserve">If you want to edit an existing Use SRCs form, skip to </w:t>
      </w:r>
      <w:hyperlink w:anchor="edit-an-existing-use-form">
        <w:r>
          <w:rPr>
            <w:rStyle w:val="Hyperlink"/>
          </w:rPr>
          <w:t>Edit an Existing Use Form</w:t>
        </w:r>
      </w:hyperlink>
      <w:r>
        <w:t>.</w:t>
      </w:r>
    </w:p>
    <w:p w14:paraId="3E484C78" w14:textId="77777777" w:rsidR="00DE7638" w:rsidRDefault="005A4F6C">
      <w:pPr>
        <w:pStyle w:val="BodyText"/>
      </w:pPr>
      <w:r>
        <w:t xml:space="preserve">Log in to the SGS. On the SGS home screen, click </w:t>
      </w:r>
      <w:r>
        <w:rPr>
          <w:b/>
          <w:bCs/>
          <w:i/>
          <w:iCs/>
        </w:rPr>
        <w:t>Erosion, Stormwater, Green Area Ratio and Floodplain</w:t>
      </w:r>
      <w:r>
        <w:t xml:space="preserve">, then click </w:t>
      </w:r>
      <w:r>
        <w:rPr>
          <w:b/>
          <w:bCs/>
          <w:i/>
          <w:iCs/>
        </w:rPr>
        <w:t>My SRCs and Offv</w:t>
      </w:r>
      <w:r>
        <w:t xml:space="preserve">. Click </w:t>
      </w:r>
      <w:r>
        <w:rPr>
          <w:b/>
          <w:bCs/>
          <w:i/>
          <w:iCs/>
        </w:rPr>
        <w:t>Use SRCs</w:t>
      </w:r>
      <w:r>
        <w:t xml:space="preserve"> to open a new Use SRCs form.</w:t>
      </w:r>
    </w:p>
    <w:p w14:paraId="3E484C79" w14:textId="77777777" w:rsidR="00DE7638" w:rsidRDefault="005A4F6C">
      <w:pPr>
        <w:pStyle w:val="BodyText"/>
      </w:pPr>
      <w:r>
        <w:t xml:space="preserve">Skip to </w:t>
      </w:r>
      <w:hyperlink w:anchor="enter-information">
        <w:r>
          <w:rPr>
            <w:rStyle w:val="Hyperlink"/>
          </w:rPr>
          <w:t>Enter Information</w:t>
        </w:r>
      </w:hyperlink>
      <w:r>
        <w:t>.</w:t>
      </w:r>
    </w:p>
    <w:p w14:paraId="3E484C7A" w14:textId="77777777" w:rsidR="00DE7638" w:rsidRDefault="005A4F6C" w:rsidP="004C7774">
      <w:pPr>
        <w:pStyle w:val="BodyText"/>
        <w:jc w:val="right"/>
      </w:pPr>
      <w:r>
        <w:rPr>
          <w:noProof/>
        </w:rPr>
        <w:drawing>
          <wp:inline distT="0" distB="0" distL="0" distR="0" wp14:anchorId="3E484C9F" wp14:editId="3E484CA0">
            <wp:extent cx="5334000" cy="258789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ssets/1_Create-New-Use-SRCs-For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7B" w14:textId="77777777" w:rsidR="00DE7638" w:rsidRDefault="005A4F6C">
      <w:pPr>
        <w:pStyle w:val="BodyText"/>
      </w:pPr>
      <w:r>
        <w:rPr>
          <w:noProof/>
        </w:rPr>
        <w:lastRenderedPageBreak/>
        <w:drawing>
          <wp:inline distT="0" distB="0" distL="0" distR="0" wp14:anchorId="3E484CA1" wp14:editId="3E484CA2">
            <wp:extent cx="5334000" cy="376583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ssets/2_Create-New-Use-SRCs-For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7C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A3" wp14:editId="3E484CA4">
            <wp:extent cx="5334000" cy="344589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ssets/3__Create-New-Use-SRCs-For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7D" w14:textId="1DBACD1F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Edit an Existing Use Form</w:t>
      </w:r>
    </w:p>
    <w:p w14:paraId="3E484C7E" w14:textId="77777777" w:rsidR="00DE7638" w:rsidRDefault="005A4F6C">
      <w:pPr>
        <w:pStyle w:val="BodyText"/>
      </w:pPr>
      <w:r>
        <w:lastRenderedPageBreak/>
        <w:t xml:space="preserve">If you have already started a Use SRCs form but have not submitted it yet, log in to the SGS and click </w:t>
      </w:r>
      <w:r>
        <w:rPr>
          <w:b/>
          <w:bCs/>
          <w:i/>
          <w:iCs/>
        </w:rPr>
        <w:t>Erosion, Stormwater, Green Area Ratio and Floodplain</w:t>
      </w:r>
      <w:r>
        <w:t xml:space="preserve">, then click </w:t>
      </w:r>
      <w:r>
        <w:rPr>
          <w:b/>
          <w:bCs/>
          <w:i/>
          <w:iCs/>
        </w:rPr>
        <w:t>My SRCs and Offv</w:t>
      </w:r>
      <w:r>
        <w:t xml:space="preserve">. Do not click </w:t>
      </w:r>
      <w:r>
        <w:t xml:space="preserve">the button </w:t>
      </w:r>
      <w:r>
        <w:rPr>
          <w:b/>
          <w:bCs/>
          <w:i/>
          <w:iCs/>
        </w:rPr>
        <w:t>Use SRCs</w:t>
      </w:r>
      <w:r>
        <w:t>.</w:t>
      </w:r>
    </w:p>
    <w:p w14:paraId="3E484C7F" w14:textId="77777777" w:rsidR="00DE7638" w:rsidRDefault="005A4F6C">
      <w:pPr>
        <w:pStyle w:val="BodyText"/>
      </w:pPr>
      <w:r>
        <w:t xml:space="preserve">Instead, scroll down to the section called </w:t>
      </w:r>
      <w:r>
        <w:rPr>
          <w:b/>
          <w:bCs/>
          <w:i/>
          <w:iCs/>
        </w:rPr>
        <w:t>SRC Use Applications</w:t>
      </w:r>
      <w:r>
        <w:t>. This is where all your in-progress and complete SRC Use forms will be listed. Click the pencil icon next to the form you want to edit.</w:t>
      </w:r>
    </w:p>
    <w:p w14:paraId="3E484C80" w14:textId="77777777" w:rsidR="00DE7638" w:rsidRDefault="005A4F6C">
      <w:pPr>
        <w:pStyle w:val="BodyText"/>
      </w:pPr>
      <w:r>
        <w:rPr>
          <w:b/>
          <w:bCs/>
        </w:rPr>
        <w:t>Note:</w:t>
      </w:r>
      <w:r>
        <w:t xml:space="preserve"> If you click the </w:t>
      </w:r>
      <w:r>
        <w:rPr>
          <w:b/>
          <w:bCs/>
          <w:i/>
          <w:iCs/>
        </w:rPr>
        <w:t>Use SRCs</w:t>
      </w:r>
      <w:r>
        <w:t xml:space="preserve"> but</w:t>
      </w:r>
      <w:r>
        <w:t xml:space="preserve">ton, it will start a new form instead of opening an existing one. If this happens, simply click </w:t>
      </w:r>
      <w:r>
        <w:rPr>
          <w:b/>
          <w:bCs/>
          <w:i/>
          <w:iCs/>
        </w:rPr>
        <w:t>Cancel</w:t>
      </w:r>
      <w:r>
        <w:t xml:space="preserve"> to exit and remove the new form.</w:t>
      </w:r>
    </w:p>
    <w:p w14:paraId="3E484C81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A5" wp14:editId="3E484CA6">
            <wp:extent cx="5223353" cy="2534432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ets/4_Edit-Existing-Use-For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353" cy="25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82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A7" wp14:editId="3E484CA8">
            <wp:extent cx="5223353" cy="369100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ssets/5_Edit-Existing-Use-For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353" cy="369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83" w14:textId="77777777" w:rsidR="00DE7638" w:rsidRDefault="005A4F6C">
      <w:pPr>
        <w:pStyle w:val="BodyText"/>
      </w:pPr>
      <w:r>
        <w:rPr>
          <w:noProof/>
        </w:rPr>
        <w:lastRenderedPageBreak/>
        <w:drawing>
          <wp:inline distT="0" distB="0" distL="0" distR="0" wp14:anchorId="3E484CA9" wp14:editId="3E484CAA">
            <wp:extent cx="5334000" cy="192379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ssets/6_Edit-Existing-Use-Form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84" w14:textId="0C65F268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Enter Information</w:t>
      </w:r>
    </w:p>
    <w:p w14:paraId="3E484C85" w14:textId="77777777" w:rsidR="00DE7638" w:rsidRDefault="005A4F6C">
      <w:pPr>
        <w:pStyle w:val="BodyText"/>
      </w:pPr>
      <w:r>
        <w:t xml:space="preserve">Choose the plan number from the </w:t>
      </w:r>
      <w:r>
        <w:rPr>
          <w:b/>
          <w:bCs/>
          <w:i/>
          <w:iCs/>
        </w:rPr>
        <w:t>Plan number</w:t>
      </w:r>
      <w:r>
        <w:t xml:space="preserve"> dropdown for the site where you are using SRCs. Yo</w:t>
      </w:r>
      <w:r>
        <w:t>u need to have access to the site or you won’t see the plan number in the dropdown.</w:t>
      </w:r>
    </w:p>
    <w:p w14:paraId="3E484C86" w14:textId="77777777" w:rsidR="00DE7638" w:rsidRDefault="005A4F6C">
      <w:pPr>
        <w:pStyle w:val="BodyText"/>
      </w:pPr>
      <w:r>
        <w:t xml:space="preserve">If you do not see the site in the dropdown, you may either need to </w:t>
      </w:r>
      <w:hyperlink r:id="rId15">
        <w:r>
          <w:rPr>
            <w:rStyle w:val="Hyperlink"/>
          </w:rPr>
          <w:t>request agent access</w:t>
        </w:r>
      </w:hyperlink>
      <w:r>
        <w:t xml:space="preserve">, or </w:t>
      </w:r>
      <w:hyperlink r:id="rId16">
        <w:r>
          <w:rPr>
            <w:rStyle w:val="Hyperlink"/>
          </w:rPr>
          <w:t>request a change in site ownership</w:t>
        </w:r>
      </w:hyperlink>
      <w:r>
        <w:t>.</w:t>
      </w:r>
    </w:p>
    <w:p w14:paraId="3E484C87" w14:textId="77777777" w:rsidR="00DE7638" w:rsidRDefault="005A4F6C">
      <w:pPr>
        <w:pStyle w:val="BodyText"/>
      </w:pPr>
      <w:r>
        <w:t xml:space="preserve">Choose the number of years of Offv that you want to meet with this application in the field </w:t>
      </w:r>
      <w:r>
        <w:rPr>
          <w:b/>
          <w:bCs/>
          <w:i/>
          <w:iCs/>
        </w:rPr>
        <w:t>Number of years of Offv to meet with this application</w:t>
      </w:r>
      <w:r>
        <w:t>. You must meet it for a minimum of 1 year, but you can meet it for as many years for which you ha</w:t>
      </w:r>
      <w:r>
        <w:t>ve SRCs.</w:t>
      </w:r>
    </w:p>
    <w:p w14:paraId="3E484C88" w14:textId="77777777" w:rsidR="00DE7638" w:rsidRDefault="005A4F6C">
      <w:pPr>
        <w:pStyle w:val="BodyText"/>
      </w:pPr>
      <w:r>
        <w:t xml:space="preserve">If you have the </w:t>
      </w:r>
      <w:r>
        <w:rPr>
          <w:i/>
          <w:iCs/>
        </w:rPr>
        <w:t>exact</w:t>
      </w:r>
      <w:r>
        <w:t xml:space="preserve"> number of SRCs to meet your Offv for the number of year(s) you want, you can choose </w:t>
      </w:r>
      <w:r>
        <w:rPr>
          <w:b/>
          <w:bCs/>
          <w:i/>
          <w:iCs/>
        </w:rPr>
        <w:t>Yes</w:t>
      </w:r>
      <w:r>
        <w:t xml:space="preserve"> in the dropdown under </w:t>
      </w:r>
      <w:r>
        <w:rPr>
          <w:b/>
          <w:bCs/>
          <w:i/>
          <w:iCs/>
        </w:rPr>
        <w:t>Do you want to use all of your SRCs for this site?</w:t>
      </w:r>
    </w:p>
    <w:p w14:paraId="3E484C89" w14:textId="77777777" w:rsidR="00DE7638" w:rsidRDefault="005A4F6C">
      <w:pPr>
        <w:pStyle w:val="BodyText"/>
      </w:pPr>
      <w:r>
        <w:rPr>
          <w:b/>
          <w:bCs/>
        </w:rPr>
        <w:t>Note:</w:t>
      </w:r>
      <w:r>
        <w:t xml:space="preserve"> If you choose </w:t>
      </w:r>
      <w:r>
        <w:rPr>
          <w:b/>
          <w:bCs/>
          <w:i/>
          <w:iCs/>
        </w:rPr>
        <w:t>Yes</w:t>
      </w:r>
      <w:r>
        <w:t>, you do not need to complete Section 3.</w:t>
      </w:r>
    </w:p>
    <w:p w14:paraId="3E484C8A" w14:textId="77777777" w:rsidR="00DE7638" w:rsidRDefault="005A4F6C">
      <w:pPr>
        <w:pStyle w:val="BodyText"/>
      </w:pPr>
      <w:r>
        <w:rPr>
          <w:noProof/>
        </w:rPr>
        <w:lastRenderedPageBreak/>
        <w:drawing>
          <wp:inline distT="0" distB="0" distL="0" distR="0" wp14:anchorId="3E484CAB" wp14:editId="3E484CAC">
            <wp:extent cx="5334000" cy="429039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ets/7_Enter-Informatio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8B" w14:textId="184501AC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Enter the Current SRC Owner</w:t>
      </w:r>
    </w:p>
    <w:p w14:paraId="3E484C8C" w14:textId="77777777" w:rsidR="00DE7638" w:rsidRDefault="005A4F6C">
      <w:pPr>
        <w:pStyle w:val="BodyText"/>
      </w:pPr>
      <w:r>
        <w:t xml:space="preserve">Go to the </w:t>
      </w:r>
      <w:r>
        <w:rPr>
          <w:b/>
          <w:bCs/>
          <w:i/>
          <w:iCs/>
        </w:rPr>
        <w:t>Current SRC Owner</w:t>
      </w:r>
      <w:r>
        <w:t xml:space="preserve"> section. If you are the current SRC owner, select your name in the </w:t>
      </w:r>
      <w:r>
        <w:rPr>
          <w:b/>
          <w:bCs/>
          <w:i/>
          <w:iCs/>
        </w:rPr>
        <w:t>Name</w:t>
      </w:r>
      <w:r>
        <w:t xml:space="preserve"> field. Your contact information will populate automatically.</w:t>
      </w:r>
    </w:p>
    <w:p w14:paraId="3E484C8D" w14:textId="77777777" w:rsidR="00DE7638" w:rsidRDefault="005A4F6C">
      <w:pPr>
        <w:pStyle w:val="BodyText"/>
      </w:pPr>
      <w:r>
        <w:t xml:space="preserve">If you </w:t>
      </w:r>
      <w:r>
        <w:rPr>
          <w:u w:val="single"/>
        </w:rPr>
        <w:t>are not</w:t>
      </w:r>
      <w:r>
        <w:t xml:space="preserve"> the current SRC owner but are submitting the Use</w:t>
      </w:r>
      <w:r>
        <w:t xml:space="preserve"> SRCs form as their agent, enter the current SRC owner’s name in the </w:t>
      </w:r>
      <w:r>
        <w:rPr>
          <w:b/>
          <w:bCs/>
          <w:i/>
          <w:iCs/>
        </w:rPr>
        <w:t>Name</w:t>
      </w:r>
      <w:r>
        <w:t xml:space="preserve"> field. Then check the box </w:t>
      </w:r>
      <w:r>
        <w:rPr>
          <w:b/>
          <w:bCs/>
          <w:i/>
          <w:iCs/>
        </w:rPr>
        <w:t>Add an agent of the site owner to this application</w:t>
      </w:r>
      <w:r>
        <w:t xml:space="preserve"> and enter your name in the </w:t>
      </w:r>
      <w:r>
        <w:rPr>
          <w:b/>
          <w:bCs/>
          <w:i/>
          <w:iCs/>
        </w:rPr>
        <w:t>Agent Name</w:t>
      </w:r>
      <w:r>
        <w:t xml:space="preserve"> field. All contact information will populate automatically.</w:t>
      </w:r>
    </w:p>
    <w:p w14:paraId="3E484C8E" w14:textId="77777777" w:rsidR="00DE7638" w:rsidRDefault="005A4F6C">
      <w:pPr>
        <w:pStyle w:val="BodyText"/>
      </w:pPr>
      <w:r>
        <w:rPr>
          <w:b/>
          <w:bCs/>
        </w:rPr>
        <w:t>Note:</w:t>
      </w:r>
      <w:r>
        <w:t xml:space="preserve"> Y</w:t>
      </w:r>
      <w:r>
        <w:t xml:space="preserve">ou need to have an </w:t>
      </w:r>
      <w:hyperlink r:id="rId18">
        <w:r>
          <w:rPr>
            <w:rStyle w:val="Hyperlink"/>
          </w:rPr>
          <w:t>agent relationship</w:t>
        </w:r>
      </w:hyperlink>
      <w:r>
        <w:t xml:space="preserve"> set up with SRC permissions in order to complete the Use SRCs form as an agent of the SRC owner.</w:t>
      </w:r>
    </w:p>
    <w:p w14:paraId="3E484C8F" w14:textId="77777777" w:rsidR="00DE7638" w:rsidRDefault="005A4F6C">
      <w:pPr>
        <w:pStyle w:val="BodyText"/>
      </w:pPr>
      <w:r>
        <w:rPr>
          <w:noProof/>
        </w:rPr>
        <w:lastRenderedPageBreak/>
        <w:drawing>
          <wp:inline distT="0" distB="0" distL="0" distR="0" wp14:anchorId="3E484CAD" wp14:editId="3E484CAE">
            <wp:extent cx="5334000" cy="372418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ets/8_Enter-Current-SRC-Owne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0" w14:textId="46E62595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Select the SRCs to Use</w:t>
      </w:r>
    </w:p>
    <w:p w14:paraId="3E484C91" w14:textId="77777777" w:rsidR="00DE7638" w:rsidRDefault="005A4F6C">
      <w:pPr>
        <w:pStyle w:val="BodyText"/>
      </w:pPr>
      <w:r>
        <w:t xml:space="preserve">Click </w:t>
      </w:r>
      <w:r>
        <w:rPr>
          <w:b/>
          <w:bCs/>
          <w:i/>
          <w:iCs/>
        </w:rPr>
        <w:t>Select SRCs to Use</w:t>
      </w:r>
      <w:r>
        <w:t>. The page will show a list of all the Current SRC Owner’s SRCs that may be used with this application. The Surface and Groundwater System displays SRCs in groups (ex. SRCs 1 through 1000). The number of SRC</w:t>
      </w:r>
      <w:r>
        <w:t>s in each group is listed on each line.</w:t>
      </w:r>
    </w:p>
    <w:p w14:paraId="3E484C92" w14:textId="77777777" w:rsidR="00DE7638" w:rsidRDefault="005A4F6C">
      <w:pPr>
        <w:pStyle w:val="BodyText"/>
      </w:pPr>
      <w:r>
        <w:t xml:space="preserve">Enter the number of SRCs to use. If you decide you do not want to use any SRCs from this SRC range, uncheck the box Use. When complete, click </w:t>
      </w:r>
      <w:r>
        <w:rPr>
          <w:b/>
          <w:bCs/>
          <w:i/>
          <w:iCs/>
        </w:rPr>
        <w:t>Return to application</w:t>
      </w:r>
      <w:r>
        <w:t xml:space="preserve">. If prompted, click </w:t>
      </w:r>
      <w:r>
        <w:rPr>
          <w:b/>
          <w:bCs/>
          <w:i/>
          <w:iCs/>
        </w:rPr>
        <w:t>Save</w:t>
      </w:r>
      <w:r>
        <w:t>.</w:t>
      </w:r>
    </w:p>
    <w:p w14:paraId="3E484C93" w14:textId="77777777" w:rsidR="00DE7638" w:rsidRDefault="005A4F6C">
      <w:pPr>
        <w:pStyle w:val="BodyText"/>
      </w:pPr>
      <w:r>
        <w:t>Repeat steps 7 through 9 a</w:t>
      </w:r>
      <w:r>
        <w:t>s necessary until the total number of SRCs to use is equal to the amount of Offv you want to meet.</w:t>
      </w:r>
    </w:p>
    <w:p w14:paraId="3E484C94" w14:textId="77777777" w:rsidR="00DE7638" w:rsidRDefault="005A4F6C">
      <w:pPr>
        <w:pStyle w:val="BodyText"/>
      </w:pPr>
      <w:r>
        <w:rPr>
          <w:b/>
          <w:bCs/>
        </w:rPr>
        <w:t>Note:</w:t>
      </w:r>
      <w:r>
        <w:t xml:space="preserve"> If you wish to change the number of SRCs to use, click </w:t>
      </w:r>
      <w:r>
        <w:rPr>
          <w:b/>
          <w:bCs/>
          <w:i/>
          <w:iCs/>
        </w:rPr>
        <w:t>Edit</w:t>
      </w:r>
      <w:r>
        <w:t xml:space="preserve"> </w:t>
      </w:r>
      <w:r>
        <w:t xml:space="preserve">at the top of the application and overwrite the values in the report. If you do not want to use the SRCs, uncheck the box </w:t>
      </w:r>
      <w:r>
        <w:rPr>
          <w:b/>
          <w:bCs/>
          <w:i/>
          <w:iCs/>
        </w:rPr>
        <w:t>Use</w:t>
      </w:r>
      <w:r>
        <w:t>.</w:t>
      </w:r>
    </w:p>
    <w:p w14:paraId="3E484C95" w14:textId="77777777" w:rsidR="00DE7638" w:rsidRDefault="005A4F6C">
      <w:pPr>
        <w:pStyle w:val="BodyText"/>
      </w:pPr>
      <w:r>
        <w:rPr>
          <w:noProof/>
        </w:rPr>
        <w:lastRenderedPageBreak/>
        <w:drawing>
          <wp:inline distT="0" distB="0" distL="0" distR="0" wp14:anchorId="3E484CAF" wp14:editId="3E484CB0">
            <wp:extent cx="5334000" cy="308889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ets/9_Select-SRCs-to-Us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6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B1" wp14:editId="3E484CB2">
            <wp:extent cx="5334000" cy="222439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ets/10_Select-SRCs-to-Us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7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B3" wp14:editId="3E484CB4">
            <wp:extent cx="5334000" cy="2600844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ssets/11_Select-SRCs-to-Use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8" w14:textId="53976F55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lastRenderedPageBreak/>
        <w:t>Sign and Submit Application</w:t>
      </w:r>
    </w:p>
    <w:p w14:paraId="3E484C99" w14:textId="77777777" w:rsidR="00DE7638" w:rsidRDefault="005A4F6C">
      <w:pPr>
        <w:pStyle w:val="BodyText"/>
      </w:pPr>
      <w:r>
        <w:t xml:space="preserve">Click </w:t>
      </w:r>
      <w:r>
        <w:rPr>
          <w:b/>
          <w:bCs/>
          <w:i/>
          <w:iCs/>
        </w:rPr>
        <w:t>Review, Sign, and Submit</w:t>
      </w:r>
      <w:r>
        <w:t xml:space="preserve"> once it appears. You may need to scroll down the page to see i</w:t>
      </w:r>
      <w:r>
        <w:t>t. Review your application to make sure the information is correct.</w:t>
      </w:r>
    </w:p>
    <w:p w14:paraId="3E484C9A" w14:textId="77777777" w:rsidR="00DE7638" w:rsidRDefault="005A4F6C">
      <w:pPr>
        <w:pStyle w:val="BodyText"/>
      </w:pPr>
      <w:r>
        <w:t xml:space="preserve">Click </w:t>
      </w:r>
      <w:r>
        <w:rPr>
          <w:b/>
          <w:bCs/>
          <w:i/>
          <w:iCs/>
        </w:rPr>
        <w:t>Sign and Submit application</w:t>
      </w:r>
      <w:r>
        <w:t xml:space="preserve">. Read the signature statement and type your name in the </w:t>
      </w:r>
      <w:r>
        <w:rPr>
          <w:b/>
          <w:bCs/>
          <w:i/>
          <w:iCs/>
        </w:rPr>
        <w:t>Signature</w:t>
      </w:r>
      <w:r>
        <w:t xml:space="preserve"> field. Click </w:t>
      </w:r>
      <w:r>
        <w:rPr>
          <w:b/>
          <w:bCs/>
          <w:i/>
          <w:iCs/>
        </w:rPr>
        <w:t>Submit</w:t>
      </w:r>
      <w:r>
        <w:t>.</w:t>
      </w:r>
    </w:p>
    <w:p w14:paraId="3E484C9B" w14:textId="77777777" w:rsidR="00DE7638" w:rsidRDefault="005A4F6C">
      <w:pPr>
        <w:pStyle w:val="BodyText"/>
      </w:pPr>
      <w:r>
        <w:t>You’re done!</w:t>
      </w:r>
    </w:p>
    <w:p w14:paraId="3E484C9C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B5" wp14:editId="3E484CB6">
            <wp:extent cx="5334000" cy="273426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ssets/12_Sign-and-Submi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D" w14:textId="77777777" w:rsidR="00DE7638" w:rsidRDefault="005A4F6C">
      <w:pPr>
        <w:pStyle w:val="BodyText"/>
      </w:pPr>
      <w:r>
        <w:rPr>
          <w:noProof/>
        </w:rPr>
        <w:drawing>
          <wp:inline distT="0" distB="0" distL="0" distR="0" wp14:anchorId="3E484CB7" wp14:editId="3E484CB8">
            <wp:extent cx="5334000" cy="210028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ssets/13_Sign-and-Submi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84C9E" w14:textId="77777777" w:rsidR="00DE7638" w:rsidRPr="005A4F6C" w:rsidRDefault="005A4F6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drawing>
          <wp:inline distT="0" distB="0" distL="0" distR="0" wp14:anchorId="3E484CB9" wp14:editId="3E484CBA">
            <wp:extent cx="5334000" cy="1564978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ssets/14_Sign-and-Subm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sectPr w:rsidR="00DE7638" w:rsidRPr="005A4F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4CBF" w14:textId="77777777" w:rsidR="00000000" w:rsidRDefault="005A4F6C">
      <w:pPr>
        <w:spacing w:after="0"/>
      </w:pPr>
      <w:r>
        <w:separator/>
      </w:r>
    </w:p>
  </w:endnote>
  <w:endnote w:type="continuationSeparator" w:id="0">
    <w:p w14:paraId="3E484CC1" w14:textId="77777777" w:rsidR="00000000" w:rsidRDefault="005A4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84CBB" w14:textId="77777777" w:rsidR="00DE7638" w:rsidRDefault="005A4F6C">
      <w:r>
        <w:separator/>
      </w:r>
    </w:p>
  </w:footnote>
  <w:footnote w:type="continuationSeparator" w:id="0">
    <w:p w14:paraId="3E484CBC" w14:textId="77777777" w:rsidR="00DE7638" w:rsidRDefault="005A4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50CE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3978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7638"/>
    <w:rsid w:val="004C7774"/>
    <w:rsid w:val="005A4F6C"/>
    <w:rsid w:val="00A441B8"/>
    <w:rsid w:val="00C57E10"/>
    <w:rsid w:val="00DE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84C73"/>
  <w15:docId w15:val="{D57ED4AA-4D16-42E0-A582-1E0569BB9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cto.quickbase.com/up/bjezqk3qc/a/r325/e6/v0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octo.quickbase.com/up/bjezqk3qc/a/r325/e6/v0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octo.quickbase.com/up/bjezqk3qc/a/r324/e6/v0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hyperlink" Target="https://octo.quickbase.com/up/bjezqk3qc/a/r325/e6/v0" TargetMode="External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A8470-B396-48B4-B578-0ADB8CE79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cob, Lukin (DOEE)</cp:lastModifiedBy>
  <cp:revision>5</cp:revision>
  <dcterms:created xsi:type="dcterms:W3CDTF">2022-12-19T19:26:00Z</dcterms:created>
  <dcterms:modified xsi:type="dcterms:W3CDTF">2022-12-19T19:30:00Z</dcterms:modified>
</cp:coreProperties>
</file>